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6291" w:rsidRPr="001E6291" w:rsidRDefault="005E25E3" w:rsidP="00A075FE">
      <w:pPr>
        <w:spacing w:after="0" w:line="240" w:lineRule="auto"/>
        <w:rPr>
          <w:rFonts w:ascii="Times New Roman" w:hAnsi="Times New Roman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456A7B15" wp14:editId="2100A4E1">
            <wp:extent cx="949884" cy="1133475"/>
            <wp:effectExtent l="0" t="0" r="3175" b="0"/>
            <wp:docPr id="1" name="Picture 1" descr="Shell Landing Golf Clu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ell Landing Golf Club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884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75FE">
        <w:rPr>
          <w:rFonts w:ascii="Times New Roman" w:hAnsi="Times New Roman"/>
        </w:rPr>
        <w:t xml:space="preserve">                                                                                          </w:t>
      </w:r>
      <w:r w:rsidR="00A075FE">
        <w:rPr>
          <w:noProof/>
        </w:rPr>
        <w:drawing>
          <wp:inline distT="0" distB="0" distL="0" distR="0" wp14:anchorId="733EA894" wp14:editId="45D6349F">
            <wp:extent cx="1314450" cy="1352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5FE" w:rsidRPr="00A075FE" w:rsidRDefault="00A075FE" w:rsidP="001E6291">
      <w:pPr>
        <w:spacing w:after="240" w:line="240" w:lineRule="auto"/>
        <w:rPr>
          <w:rFonts w:ascii="Times New Roman" w:hAnsi="Times New Roman"/>
          <w:sz w:val="16"/>
          <w:szCs w:val="16"/>
        </w:rPr>
      </w:pPr>
      <w:r w:rsidRPr="00A075FE">
        <w:rPr>
          <w:rFonts w:ascii="Times New Roman" w:hAnsi="Times New Roman"/>
          <w:sz w:val="16"/>
          <w:szCs w:val="16"/>
        </w:rPr>
        <w:t>3499 Shell Landing Blvd</w:t>
      </w:r>
      <w:r w:rsidR="005238D1">
        <w:rPr>
          <w:rFonts w:ascii="Times New Roman" w:hAnsi="Times New Roman"/>
          <w:sz w:val="16"/>
          <w:szCs w:val="16"/>
        </w:rPr>
        <w:t xml:space="preserve"> </w:t>
      </w:r>
      <w:r w:rsidRPr="00A075FE">
        <w:rPr>
          <w:rFonts w:ascii="Times New Roman" w:hAnsi="Times New Roman"/>
          <w:sz w:val="16"/>
          <w:szCs w:val="16"/>
        </w:rPr>
        <w:t>Gautier, MS 39553</w:t>
      </w:r>
    </w:p>
    <w:p w:rsidR="001E6291" w:rsidRPr="001E6291" w:rsidRDefault="001E6291" w:rsidP="001E6291">
      <w:pPr>
        <w:spacing w:after="0" w:line="240" w:lineRule="auto"/>
        <w:rPr>
          <w:rFonts w:ascii="Times New Roman" w:hAnsi="Times New Roman"/>
        </w:rPr>
      </w:pPr>
      <w:r w:rsidRPr="001E6291">
        <w:rPr>
          <w:rFonts w:ascii="Arial" w:hAnsi="Arial" w:cs="Arial"/>
          <w:bCs/>
          <w:color w:val="000000"/>
          <w:sz w:val="22"/>
          <w:szCs w:val="22"/>
        </w:rPr>
        <w:t xml:space="preserve">TO: </w:t>
      </w:r>
      <w:r w:rsidRPr="001E6291">
        <w:rPr>
          <w:rFonts w:ascii="Arial" w:hAnsi="Arial" w:cs="Arial"/>
          <w:color w:val="000000"/>
          <w:sz w:val="22"/>
          <w:szCs w:val="22"/>
        </w:rPr>
        <w:t>ALL DISTRICT 3 LOCAL PRESIDENTS </w:t>
      </w:r>
    </w:p>
    <w:p w:rsidR="001E6291" w:rsidRPr="001E6291" w:rsidRDefault="001E6291" w:rsidP="001E6291">
      <w:pPr>
        <w:spacing w:after="0" w:line="240" w:lineRule="auto"/>
        <w:rPr>
          <w:rFonts w:ascii="Times New Roman" w:hAnsi="Times New Roman"/>
        </w:rPr>
      </w:pPr>
    </w:p>
    <w:p w:rsidR="001E6291" w:rsidRPr="001E6291" w:rsidRDefault="001E6291" w:rsidP="001E6291">
      <w:pPr>
        <w:spacing w:after="0" w:line="240" w:lineRule="auto"/>
        <w:rPr>
          <w:rFonts w:ascii="Times New Roman" w:hAnsi="Times New Roman"/>
        </w:rPr>
      </w:pPr>
      <w:r w:rsidRPr="001E6291">
        <w:rPr>
          <w:rFonts w:ascii="Arial" w:hAnsi="Arial" w:cs="Arial"/>
          <w:bCs/>
          <w:color w:val="000000"/>
          <w:sz w:val="22"/>
          <w:szCs w:val="22"/>
        </w:rPr>
        <w:t xml:space="preserve">RE: </w:t>
      </w:r>
      <w:r w:rsidR="00707871">
        <w:rPr>
          <w:rFonts w:ascii="Arial" w:hAnsi="Arial" w:cs="Arial"/>
          <w:bCs/>
          <w:color w:val="000000"/>
          <w:sz w:val="22"/>
          <w:szCs w:val="22"/>
        </w:rPr>
        <w:tab/>
      </w:r>
      <w:r w:rsidRPr="001E6291">
        <w:rPr>
          <w:rFonts w:ascii="Arial" w:hAnsi="Arial" w:cs="Arial"/>
          <w:bCs/>
          <w:color w:val="000000"/>
          <w:sz w:val="22"/>
          <w:szCs w:val="22"/>
        </w:rPr>
        <w:t>2020 CWA DISTRICT 3 GOLF TOURNAMENT FUNDRAISER</w:t>
      </w:r>
    </w:p>
    <w:p w:rsidR="001E6291" w:rsidRPr="001E6291" w:rsidRDefault="00707871" w:rsidP="001E6291">
      <w:pPr>
        <w:spacing w:after="0" w:line="240" w:lineRule="auto"/>
        <w:rPr>
          <w:rFonts w:ascii="Times New Roman" w:hAnsi="Times New Roman"/>
        </w:rPr>
      </w:pPr>
      <w:r>
        <w:rPr>
          <w:rFonts w:ascii="Arial" w:hAnsi="Arial" w:cs="Arial"/>
          <w:bCs/>
          <w:color w:val="000000"/>
          <w:sz w:val="22"/>
          <w:szCs w:val="22"/>
        </w:rPr>
        <w:tab/>
      </w:r>
      <w:r w:rsidR="001E6291" w:rsidRPr="001E6291">
        <w:rPr>
          <w:rFonts w:ascii="Arial" w:hAnsi="Arial" w:cs="Arial"/>
          <w:bCs/>
          <w:color w:val="000000"/>
          <w:sz w:val="22"/>
          <w:szCs w:val="22"/>
        </w:rPr>
        <w:t>BILOXI, MISSISSIPPI - MARCH 8, 2020</w:t>
      </w:r>
      <w:r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E809A7">
        <w:rPr>
          <w:rFonts w:ascii="Arial" w:hAnsi="Arial" w:cs="Arial"/>
          <w:bCs/>
          <w:color w:val="000000"/>
          <w:sz w:val="22"/>
          <w:szCs w:val="22"/>
        </w:rPr>
        <w:t>at</w:t>
      </w:r>
      <w:r w:rsidR="00E809A7" w:rsidRPr="001E6291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E809A7">
        <w:rPr>
          <w:rFonts w:ascii="Arial" w:hAnsi="Arial" w:cs="Arial"/>
          <w:bCs/>
          <w:color w:val="000000"/>
          <w:sz w:val="22"/>
          <w:szCs w:val="22"/>
        </w:rPr>
        <w:t>9:00am</w:t>
      </w:r>
      <w:r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1E6291" w:rsidRPr="001E6291">
        <w:rPr>
          <w:rFonts w:ascii="Arial" w:hAnsi="Arial" w:cs="Arial"/>
          <w:bCs/>
          <w:color w:val="000000"/>
          <w:sz w:val="22"/>
          <w:szCs w:val="22"/>
        </w:rPr>
        <w:t>-1:30</w:t>
      </w:r>
      <w:r>
        <w:rPr>
          <w:rFonts w:ascii="Arial" w:hAnsi="Arial" w:cs="Arial"/>
          <w:bCs/>
          <w:color w:val="000000"/>
          <w:sz w:val="22"/>
          <w:szCs w:val="22"/>
        </w:rPr>
        <w:t xml:space="preserve"> pm</w:t>
      </w:r>
      <w:r w:rsidR="001E6291" w:rsidRPr="001E6291">
        <w:rPr>
          <w:rFonts w:ascii="Arial" w:hAnsi="Arial" w:cs="Arial"/>
          <w:bCs/>
          <w:color w:val="000000"/>
          <w:sz w:val="22"/>
          <w:szCs w:val="22"/>
        </w:rPr>
        <w:t xml:space="preserve"> CST.</w:t>
      </w:r>
    </w:p>
    <w:p w:rsidR="001E6291" w:rsidRPr="001E6291" w:rsidRDefault="001E6291" w:rsidP="001E6291">
      <w:pPr>
        <w:spacing w:after="0" w:line="240" w:lineRule="auto"/>
        <w:rPr>
          <w:rFonts w:ascii="Times New Roman" w:hAnsi="Times New Roman"/>
        </w:rPr>
      </w:pPr>
    </w:p>
    <w:p w:rsidR="001E6291" w:rsidRPr="001E6291" w:rsidRDefault="001E6291" w:rsidP="001E6291">
      <w:pPr>
        <w:spacing w:after="0" w:line="240" w:lineRule="auto"/>
        <w:rPr>
          <w:rFonts w:ascii="Times New Roman" w:hAnsi="Times New Roman"/>
        </w:rPr>
      </w:pPr>
      <w:r w:rsidRPr="001E6291">
        <w:rPr>
          <w:rFonts w:ascii="Arial" w:hAnsi="Arial" w:cs="Arial"/>
          <w:color w:val="000000"/>
          <w:sz w:val="22"/>
          <w:szCs w:val="22"/>
        </w:rPr>
        <w:t>Below you will find information concerning the first District 3 golf tournament fundraiser. I would like to personally invite you to attend this event: </w:t>
      </w:r>
    </w:p>
    <w:p w:rsidR="001E6291" w:rsidRPr="001E6291" w:rsidRDefault="001E6291" w:rsidP="001E6291">
      <w:pPr>
        <w:spacing w:after="0" w:line="240" w:lineRule="auto"/>
        <w:rPr>
          <w:rFonts w:ascii="Times New Roman" w:hAnsi="Times New Roman"/>
        </w:rPr>
      </w:pPr>
    </w:p>
    <w:p w:rsidR="001E6291" w:rsidRPr="001E6291" w:rsidRDefault="001E6291" w:rsidP="001E6291">
      <w:pPr>
        <w:spacing w:after="0" w:line="240" w:lineRule="auto"/>
        <w:ind w:left="720"/>
        <w:rPr>
          <w:rFonts w:ascii="Times New Roman" w:hAnsi="Times New Roman"/>
        </w:rPr>
      </w:pPr>
      <w:r w:rsidRPr="001E6291">
        <w:rPr>
          <w:rFonts w:ascii="Arial" w:hAnsi="Arial" w:cs="Arial"/>
          <w:b/>
          <w:bCs/>
          <w:color w:val="000000"/>
          <w:sz w:val="22"/>
          <w:szCs w:val="22"/>
        </w:rPr>
        <w:t>GOLF TOURNAMENT COMMITTEE MEMBERS:</w:t>
      </w:r>
      <w:r w:rsidR="005E25E3" w:rsidRPr="005E25E3">
        <w:rPr>
          <w:noProof/>
        </w:rPr>
        <w:t xml:space="preserve"> </w:t>
      </w:r>
    </w:p>
    <w:p w:rsidR="001E6291" w:rsidRPr="00A075FE" w:rsidRDefault="001E6291" w:rsidP="00A075F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A075FE">
        <w:rPr>
          <w:rFonts w:ascii="Arial" w:hAnsi="Arial" w:cs="Arial"/>
          <w:color w:val="000000"/>
          <w:sz w:val="22"/>
          <w:szCs w:val="22"/>
        </w:rPr>
        <w:t>CWA D3 Staff - Kevin Kimber</w:t>
      </w:r>
    </w:p>
    <w:p w:rsidR="001E6291" w:rsidRPr="00A075FE" w:rsidRDefault="001E6291" w:rsidP="00A075F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A075FE">
        <w:rPr>
          <w:rFonts w:ascii="Arial" w:hAnsi="Arial" w:cs="Arial"/>
          <w:color w:val="000000"/>
          <w:sz w:val="22"/>
          <w:szCs w:val="22"/>
        </w:rPr>
        <w:t>Shane Peterson</w:t>
      </w:r>
    </w:p>
    <w:p w:rsidR="001070E3" w:rsidRPr="00A075FE" w:rsidRDefault="001070E3" w:rsidP="00A075FE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color w:val="000000"/>
          <w:sz w:val="22"/>
          <w:szCs w:val="22"/>
        </w:rPr>
      </w:pPr>
      <w:r w:rsidRPr="00A075FE">
        <w:rPr>
          <w:rFonts w:ascii="Arial" w:hAnsi="Arial" w:cs="Arial"/>
          <w:color w:val="000000"/>
          <w:sz w:val="22"/>
          <w:szCs w:val="22"/>
        </w:rPr>
        <w:t>Darren Williams</w:t>
      </w:r>
    </w:p>
    <w:p w:rsidR="001E6291" w:rsidRPr="00A075FE" w:rsidRDefault="001070E3" w:rsidP="00A075F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A075FE">
        <w:rPr>
          <w:rFonts w:ascii="Arial" w:hAnsi="Arial" w:cs="Arial"/>
          <w:color w:val="000000"/>
          <w:sz w:val="22"/>
          <w:szCs w:val="22"/>
        </w:rPr>
        <w:t>Dwaine Henderson</w:t>
      </w:r>
    </w:p>
    <w:p w:rsidR="001E6291" w:rsidRPr="00A075FE" w:rsidRDefault="001E6291" w:rsidP="00A075FE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color w:val="000000"/>
          <w:sz w:val="22"/>
          <w:szCs w:val="22"/>
        </w:rPr>
      </w:pPr>
      <w:r w:rsidRPr="00A075FE">
        <w:rPr>
          <w:rFonts w:ascii="Arial" w:hAnsi="Arial" w:cs="Arial"/>
          <w:color w:val="000000"/>
          <w:sz w:val="22"/>
          <w:szCs w:val="22"/>
        </w:rPr>
        <w:t>Matt</w:t>
      </w:r>
      <w:r w:rsidR="00192332">
        <w:rPr>
          <w:rFonts w:ascii="Arial" w:hAnsi="Arial" w:cs="Arial"/>
          <w:color w:val="000000"/>
          <w:sz w:val="22"/>
          <w:szCs w:val="22"/>
        </w:rPr>
        <w:t xml:space="preserve"> “Stick”</w:t>
      </w:r>
      <w:r w:rsidRPr="00A075FE">
        <w:rPr>
          <w:rFonts w:ascii="Arial" w:hAnsi="Arial" w:cs="Arial"/>
          <w:color w:val="000000"/>
          <w:sz w:val="22"/>
          <w:szCs w:val="22"/>
        </w:rPr>
        <w:t xml:space="preserve"> Wood</w:t>
      </w:r>
    </w:p>
    <w:p w:rsidR="005E25E3" w:rsidRPr="00A075FE" w:rsidRDefault="005E25E3" w:rsidP="00A075FE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color w:val="000000"/>
          <w:sz w:val="22"/>
          <w:szCs w:val="22"/>
        </w:rPr>
      </w:pPr>
      <w:r w:rsidRPr="00A075FE">
        <w:rPr>
          <w:rFonts w:ascii="Arial" w:hAnsi="Arial" w:cs="Arial"/>
          <w:color w:val="000000"/>
          <w:sz w:val="22"/>
          <w:szCs w:val="22"/>
        </w:rPr>
        <w:t>Glen Posey</w:t>
      </w:r>
    </w:p>
    <w:p w:rsidR="005E25E3" w:rsidRPr="00A075FE" w:rsidRDefault="005E25E3" w:rsidP="00A075F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A075FE">
        <w:rPr>
          <w:rFonts w:ascii="Arial" w:hAnsi="Arial" w:cs="Arial"/>
          <w:color w:val="000000"/>
          <w:sz w:val="22"/>
          <w:szCs w:val="22"/>
        </w:rPr>
        <w:t>Ed Barlow</w:t>
      </w:r>
    </w:p>
    <w:p w:rsidR="001E6291" w:rsidRPr="001E6291" w:rsidRDefault="001E6291" w:rsidP="001E6291">
      <w:pPr>
        <w:spacing w:after="0" w:line="240" w:lineRule="auto"/>
        <w:rPr>
          <w:rFonts w:ascii="Times New Roman" w:hAnsi="Times New Roman"/>
        </w:rPr>
      </w:pPr>
    </w:p>
    <w:p w:rsidR="001E6291" w:rsidRPr="001E6291" w:rsidRDefault="001070E3" w:rsidP="001E6291">
      <w:pPr>
        <w:spacing w:after="0" w:line="240" w:lineRule="auto"/>
        <w:ind w:left="720"/>
        <w:rPr>
          <w:rFonts w:ascii="Times New Roman" w:hAnsi="Times New Roman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RULES</w:t>
      </w:r>
    </w:p>
    <w:p w:rsidR="001E6291" w:rsidRPr="001E6291" w:rsidRDefault="001E6291" w:rsidP="001E6291">
      <w:pPr>
        <w:spacing w:after="0" w:line="240" w:lineRule="auto"/>
        <w:ind w:left="720"/>
        <w:rPr>
          <w:rFonts w:ascii="Times New Roman" w:hAnsi="Times New Roman"/>
        </w:rPr>
      </w:pPr>
      <w:r w:rsidRPr="001E6291">
        <w:rPr>
          <w:rFonts w:ascii="Arial" w:hAnsi="Arial" w:cs="Arial"/>
          <w:color w:val="000000"/>
          <w:sz w:val="22"/>
          <w:szCs w:val="22"/>
        </w:rPr>
        <w:t>The rules include the following:</w:t>
      </w:r>
    </w:p>
    <w:p w:rsidR="005238D1" w:rsidRPr="005238D1" w:rsidRDefault="005E25E3" w:rsidP="005238D1">
      <w:pPr>
        <w:numPr>
          <w:ilvl w:val="0"/>
          <w:numId w:val="5"/>
        </w:numPr>
        <w:spacing w:after="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r w:rsidRPr="005238D1">
        <w:rPr>
          <w:rFonts w:ascii="Arial" w:hAnsi="Arial" w:cs="Arial"/>
          <w:color w:val="222222"/>
          <w:shd w:val="clear" w:color="auto" w:fill="FFFFFF"/>
        </w:rPr>
        <w:t> </w:t>
      </w:r>
      <w:r w:rsidRPr="005238D1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Four person scramble $400 per team/Make checks payable to D3 GOLF FUNDRAISER CWA    Local 3519, send it to P.O. Box 7351 </w:t>
      </w:r>
      <w:proofErr w:type="spellStart"/>
      <w:r w:rsidRPr="005238D1">
        <w:rPr>
          <w:rFonts w:ascii="Arial" w:hAnsi="Arial" w:cs="Arial"/>
          <w:color w:val="222222"/>
          <w:sz w:val="18"/>
          <w:szCs w:val="18"/>
          <w:shd w:val="clear" w:color="auto" w:fill="FFFFFF"/>
        </w:rPr>
        <w:t>D'Iberville</w:t>
      </w:r>
      <w:proofErr w:type="spellEnd"/>
      <w:r w:rsidRPr="005238D1">
        <w:rPr>
          <w:rFonts w:ascii="Arial" w:hAnsi="Arial" w:cs="Arial"/>
          <w:color w:val="222222"/>
          <w:sz w:val="18"/>
          <w:szCs w:val="18"/>
          <w:shd w:val="clear" w:color="auto" w:fill="FFFFFF"/>
        </w:rPr>
        <w:t>, MS 39540 </w:t>
      </w:r>
    </w:p>
    <w:p w:rsidR="001E6291" w:rsidRPr="005238D1" w:rsidRDefault="005E25E3" w:rsidP="005238D1">
      <w:pPr>
        <w:numPr>
          <w:ilvl w:val="0"/>
          <w:numId w:val="5"/>
        </w:numPr>
        <w:spacing w:after="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r w:rsidRPr="005238D1">
        <w:rPr>
          <w:rFonts w:ascii="Arial" w:hAnsi="Arial" w:cs="Arial"/>
          <w:color w:val="000000"/>
          <w:sz w:val="18"/>
          <w:szCs w:val="18"/>
        </w:rPr>
        <w:t xml:space="preserve"> </w:t>
      </w:r>
      <w:r w:rsidR="001E6291" w:rsidRPr="005238D1">
        <w:rPr>
          <w:rFonts w:ascii="Arial" w:hAnsi="Arial" w:cs="Arial"/>
          <w:color w:val="000000"/>
          <w:sz w:val="18"/>
          <w:szCs w:val="18"/>
        </w:rPr>
        <w:t>Winner will receive a trophy(Ryder Cup style)to be passed onto winning team each year </w:t>
      </w:r>
    </w:p>
    <w:p w:rsidR="001E6291" w:rsidRPr="005238D1" w:rsidRDefault="005E25E3" w:rsidP="005238D1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5238D1">
        <w:rPr>
          <w:rFonts w:ascii="Arial" w:hAnsi="Arial" w:cs="Arial"/>
          <w:color w:val="222222"/>
          <w:sz w:val="18"/>
          <w:szCs w:val="18"/>
          <w:shd w:val="clear" w:color="auto" w:fill="FFFFFF"/>
        </w:rPr>
        <w:t>Food and Beverages- Shell Landing will provide a Hamburger buffet included in team fees. Alcoholic beverages can be purchased at the golf course. No outside drinks allowed.</w:t>
      </w:r>
    </w:p>
    <w:p w:rsidR="005E25E3" w:rsidRPr="005238D1" w:rsidRDefault="005E25E3" w:rsidP="005238D1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238D1">
        <w:rPr>
          <w:rFonts w:ascii="Arial" w:hAnsi="Arial" w:cs="Arial"/>
          <w:color w:val="222222"/>
          <w:sz w:val="18"/>
          <w:szCs w:val="18"/>
          <w:shd w:val="clear" w:color="auto" w:fill="FFFFFF"/>
        </w:rPr>
        <w:t>Shell Landing/purchase agreement/Golf club rentals available for $30</w:t>
      </w:r>
    </w:p>
    <w:p w:rsidR="00A075FE" w:rsidRPr="003D438E" w:rsidRDefault="00A075FE" w:rsidP="005238D1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238D1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Transportation </w:t>
      </w:r>
      <w:r w:rsidR="003D438E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will be provided</w:t>
      </w:r>
    </w:p>
    <w:p w:rsidR="003D438E" w:rsidRPr="005238D1" w:rsidRDefault="003D438E" w:rsidP="005238D1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Collar shirts are required.</w:t>
      </w:r>
    </w:p>
    <w:p w:rsidR="001E6291" w:rsidRPr="001E6291" w:rsidRDefault="005E25E3" w:rsidP="00A075FE">
      <w:pPr>
        <w:spacing w:after="0" w:line="240" w:lineRule="auto"/>
        <w:ind w:left="720"/>
        <w:jc w:val="center"/>
        <w:rPr>
          <w:rFonts w:ascii="Times New Roman" w:hAnsi="Times New Roman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If interested in sponsoring a hole, please contact Matt</w:t>
      </w:r>
      <w:r w:rsidR="00192332">
        <w:rPr>
          <w:rFonts w:ascii="Arial" w:hAnsi="Arial" w:cs="Arial"/>
          <w:b/>
          <w:bCs/>
          <w:color w:val="000000"/>
          <w:sz w:val="22"/>
          <w:szCs w:val="22"/>
        </w:rPr>
        <w:t xml:space="preserve"> “Stick”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A075FE">
        <w:rPr>
          <w:rFonts w:ascii="Arial" w:hAnsi="Arial" w:cs="Arial"/>
          <w:b/>
          <w:bCs/>
          <w:color w:val="000000"/>
          <w:sz w:val="22"/>
          <w:szCs w:val="22"/>
        </w:rPr>
        <w:t xml:space="preserve">Wood </w:t>
      </w:r>
      <w:r w:rsidR="005238D1">
        <w:rPr>
          <w:rFonts w:ascii="Arial" w:hAnsi="Arial" w:cs="Arial"/>
          <w:b/>
          <w:bCs/>
          <w:color w:val="000000"/>
          <w:sz w:val="22"/>
          <w:szCs w:val="22"/>
        </w:rPr>
        <w:t>at mwoodcwa@gmail.com</w:t>
      </w:r>
    </w:p>
    <w:p w:rsidR="001E6291" w:rsidRPr="001E6291" w:rsidRDefault="001E6291" w:rsidP="00A075FE">
      <w:pPr>
        <w:spacing w:after="0" w:line="240" w:lineRule="auto"/>
        <w:jc w:val="center"/>
        <w:rPr>
          <w:rFonts w:ascii="Times New Roman" w:hAnsi="Times New Roman"/>
        </w:rPr>
      </w:pPr>
    </w:p>
    <w:p w:rsidR="001E6291" w:rsidRPr="001E6291" w:rsidRDefault="001E6291" w:rsidP="001E6291">
      <w:pPr>
        <w:spacing w:after="0" w:line="240" w:lineRule="auto"/>
        <w:rPr>
          <w:rFonts w:ascii="Times New Roman" w:hAnsi="Times New Roman"/>
        </w:rPr>
      </w:pPr>
      <w:r w:rsidRPr="001E6291">
        <w:rPr>
          <w:rFonts w:ascii="Arial" w:hAnsi="Arial" w:cs="Arial"/>
          <w:color w:val="000000"/>
          <w:sz w:val="22"/>
          <w:szCs w:val="22"/>
        </w:rPr>
        <w:t>We would like to invite all attendees to the 2020 CWA D3 Meeting to come out and join us for a day of fun, camaraderie, and good time! I hope to see you soon in Biloxi.</w:t>
      </w:r>
    </w:p>
    <w:p w:rsidR="001E6291" w:rsidRPr="001E6291" w:rsidRDefault="001E6291" w:rsidP="001E6291">
      <w:pPr>
        <w:spacing w:after="0" w:line="240" w:lineRule="auto"/>
        <w:rPr>
          <w:rFonts w:ascii="Times New Roman" w:hAnsi="Times New Roman"/>
        </w:rPr>
      </w:pPr>
    </w:p>
    <w:p w:rsidR="001E6291" w:rsidRPr="001E6291" w:rsidRDefault="001E6291" w:rsidP="001E6291">
      <w:pPr>
        <w:spacing w:after="240" w:line="240" w:lineRule="auto"/>
        <w:rPr>
          <w:rFonts w:ascii="Times New Roman" w:hAnsi="Times New Roman"/>
        </w:rPr>
      </w:pPr>
    </w:p>
    <w:p w:rsidR="001E6291" w:rsidRPr="001E6291" w:rsidRDefault="001E6291" w:rsidP="001E6291">
      <w:pPr>
        <w:spacing w:after="0" w:line="240" w:lineRule="auto"/>
        <w:rPr>
          <w:rFonts w:ascii="Times New Roman" w:hAnsi="Times New Roman"/>
        </w:rPr>
      </w:pPr>
      <w:r w:rsidRPr="001E6291">
        <w:rPr>
          <w:rFonts w:ascii="Arial" w:hAnsi="Arial" w:cs="Arial"/>
          <w:color w:val="000000"/>
          <w:sz w:val="22"/>
          <w:szCs w:val="22"/>
        </w:rPr>
        <w:t>Richard Honeycutt, Vice President </w:t>
      </w:r>
    </w:p>
    <w:p w:rsidR="001E6291" w:rsidRPr="001E6291" w:rsidRDefault="001E6291" w:rsidP="001E6291">
      <w:pPr>
        <w:spacing w:after="0" w:line="240" w:lineRule="auto"/>
        <w:rPr>
          <w:rFonts w:ascii="Times New Roman" w:hAnsi="Times New Roman"/>
        </w:rPr>
      </w:pPr>
      <w:r w:rsidRPr="001E6291">
        <w:rPr>
          <w:rFonts w:ascii="Arial" w:hAnsi="Arial" w:cs="Arial"/>
          <w:color w:val="000000"/>
          <w:sz w:val="22"/>
          <w:szCs w:val="22"/>
        </w:rPr>
        <w:t xml:space="preserve">CWA District 3 </w:t>
      </w:r>
    </w:p>
    <w:p w:rsidR="003B5284" w:rsidRDefault="003B5284"/>
    <w:sectPr w:rsidR="003B5284" w:rsidSect="00A2057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440" w:bottom="720" w:left="1440" w:header="720" w:footer="720" w:gutter="0"/>
      <w:pgBorders w:offsetFrom="page">
        <w:top w:val="sharksTeeth" w:sz="14" w:space="24" w:color="auto"/>
        <w:left w:val="sharksTeeth" w:sz="14" w:space="24" w:color="auto"/>
        <w:bottom w:val="sharksTeeth" w:sz="14" w:space="24" w:color="auto"/>
        <w:right w:val="sharksTeeth" w:sz="1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719A" w:rsidRDefault="0070719A" w:rsidP="006D5AAA">
      <w:pPr>
        <w:spacing w:after="0" w:line="240" w:lineRule="auto"/>
      </w:pPr>
      <w:r>
        <w:separator/>
      </w:r>
    </w:p>
  </w:endnote>
  <w:endnote w:type="continuationSeparator" w:id="0">
    <w:p w:rsidR="0070719A" w:rsidRDefault="0070719A" w:rsidP="006D5A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Bright">
    <w:altName w:val="Georgia"/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AAA" w:rsidRDefault="006D5AA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AAA" w:rsidRDefault="006D5AA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AAA" w:rsidRDefault="006D5A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719A" w:rsidRDefault="0070719A" w:rsidP="006D5AAA">
      <w:pPr>
        <w:spacing w:after="0" w:line="240" w:lineRule="auto"/>
      </w:pPr>
      <w:r>
        <w:separator/>
      </w:r>
    </w:p>
  </w:footnote>
  <w:footnote w:type="continuationSeparator" w:id="0">
    <w:p w:rsidR="0070719A" w:rsidRDefault="0070719A" w:rsidP="006D5A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AAA" w:rsidRDefault="0070719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04332" o:spid="_x0000_s2053" type="#_x0000_t75" style="position:absolute;margin-left:0;margin-top:0;width:467.85pt;height:373.8pt;z-index:-251657216;mso-position-horizontal:center;mso-position-horizontal-relative:margin;mso-position-vertical:center;mso-position-vertical-relative:margin" o:allowincell="f">
          <v:imagedata r:id="rId1" o:title="golf thOTZLCJX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AAA" w:rsidRDefault="0070719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04333" o:spid="_x0000_s2054" type="#_x0000_t75" style="position:absolute;margin-left:0;margin-top:0;width:467.85pt;height:373.8pt;z-index:-251656192;mso-position-horizontal:center;mso-position-horizontal-relative:margin;mso-position-vertical:center;mso-position-vertical-relative:margin" o:allowincell="f">
          <v:imagedata r:id="rId1" o:title="golf thOTZLCJX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AAA" w:rsidRDefault="0070719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04331" o:spid="_x0000_s2052" type="#_x0000_t75" style="position:absolute;margin-left:0;margin-top:0;width:467.85pt;height:373.8pt;z-index:-251658240;mso-position-horizontal:center;mso-position-horizontal-relative:margin;mso-position-vertical:center;mso-position-vertical-relative:margin" o:allowincell="f">
          <v:imagedata r:id="rId1" o:title="golf thOTZLCJX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8D7BC1"/>
    <w:multiLevelType w:val="multilevel"/>
    <w:tmpl w:val="F00ED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6C4776B"/>
    <w:multiLevelType w:val="multilevel"/>
    <w:tmpl w:val="3CBE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8682272"/>
    <w:multiLevelType w:val="hybridMultilevel"/>
    <w:tmpl w:val="63CCF3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6EE7729C"/>
    <w:multiLevelType w:val="hybridMultilevel"/>
    <w:tmpl w:val="34B8E9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B7B6062"/>
    <w:multiLevelType w:val="hybridMultilevel"/>
    <w:tmpl w:val="B59E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wMDI2Mja2NLQ0MDdV0lEKTi0uzszPAykwqwUAi9Jd5SwAAAA="/>
  </w:docVars>
  <w:rsids>
    <w:rsidRoot w:val="001E6291"/>
    <w:rsid w:val="000363CC"/>
    <w:rsid w:val="00043344"/>
    <w:rsid w:val="00057C0D"/>
    <w:rsid w:val="00060BB3"/>
    <w:rsid w:val="00083FC1"/>
    <w:rsid w:val="000D270E"/>
    <w:rsid w:val="000D512C"/>
    <w:rsid w:val="000D748C"/>
    <w:rsid w:val="000D754E"/>
    <w:rsid w:val="000E0F34"/>
    <w:rsid w:val="000E4C6E"/>
    <w:rsid w:val="00100CEE"/>
    <w:rsid w:val="001070E3"/>
    <w:rsid w:val="00167BD6"/>
    <w:rsid w:val="00192332"/>
    <w:rsid w:val="0019292B"/>
    <w:rsid w:val="001C1D9D"/>
    <w:rsid w:val="001C4E9B"/>
    <w:rsid w:val="001E2810"/>
    <w:rsid w:val="001E6291"/>
    <w:rsid w:val="001F6207"/>
    <w:rsid w:val="001F720A"/>
    <w:rsid w:val="00201E39"/>
    <w:rsid w:val="00206917"/>
    <w:rsid w:val="00280D83"/>
    <w:rsid w:val="00295177"/>
    <w:rsid w:val="002A529C"/>
    <w:rsid w:val="002F66CD"/>
    <w:rsid w:val="002F73D1"/>
    <w:rsid w:val="00371B59"/>
    <w:rsid w:val="00372279"/>
    <w:rsid w:val="003879DA"/>
    <w:rsid w:val="00395B57"/>
    <w:rsid w:val="003B3DDB"/>
    <w:rsid w:val="003B5284"/>
    <w:rsid w:val="003D438E"/>
    <w:rsid w:val="003D7B43"/>
    <w:rsid w:val="003E31BB"/>
    <w:rsid w:val="00404773"/>
    <w:rsid w:val="00413875"/>
    <w:rsid w:val="00442938"/>
    <w:rsid w:val="00464735"/>
    <w:rsid w:val="00497485"/>
    <w:rsid w:val="004B7DC1"/>
    <w:rsid w:val="004C7039"/>
    <w:rsid w:val="004D33EA"/>
    <w:rsid w:val="004E435E"/>
    <w:rsid w:val="004F28E7"/>
    <w:rsid w:val="00516AB8"/>
    <w:rsid w:val="005238D1"/>
    <w:rsid w:val="00530F5E"/>
    <w:rsid w:val="00543958"/>
    <w:rsid w:val="00543C41"/>
    <w:rsid w:val="0054577B"/>
    <w:rsid w:val="00577253"/>
    <w:rsid w:val="005B0324"/>
    <w:rsid w:val="005E25E3"/>
    <w:rsid w:val="005E60F1"/>
    <w:rsid w:val="005F044B"/>
    <w:rsid w:val="005F6741"/>
    <w:rsid w:val="00602CB9"/>
    <w:rsid w:val="00621F0D"/>
    <w:rsid w:val="00651EAA"/>
    <w:rsid w:val="00686D14"/>
    <w:rsid w:val="0069059C"/>
    <w:rsid w:val="006B4C71"/>
    <w:rsid w:val="006C3F27"/>
    <w:rsid w:val="006D40B5"/>
    <w:rsid w:val="006D50C3"/>
    <w:rsid w:val="006D5AAA"/>
    <w:rsid w:val="006D5AD6"/>
    <w:rsid w:val="006E30A2"/>
    <w:rsid w:val="0070719A"/>
    <w:rsid w:val="00707871"/>
    <w:rsid w:val="0071177B"/>
    <w:rsid w:val="007156E9"/>
    <w:rsid w:val="00732077"/>
    <w:rsid w:val="007374E8"/>
    <w:rsid w:val="007471AC"/>
    <w:rsid w:val="00754913"/>
    <w:rsid w:val="00767567"/>
    <w:rsid w:val="007A2497"/>
    <w:rsid w:val="007B69BB"/>
    <w:rsid w:val="007B6FA5"/>
    <w:rsid w:val="007C5E07"/>
    <w:rsid w:val="00815A62"/>
    <w:rsid w:val="00836418"/>
    <w:rsid w:val="008678EF"/>
    <w:rsid w:val="008721E9"/>
    <w:rsid w:val="00886225"/>
    <w:rsid w:val="00890036"/>
    <w:rsid w:val="00890656"/>
    <w:rsid w:val="008B7D31"/>
    <w:rsid w:val="008C1A21"/>
    <w:rsid w:val="008D600A"/>
    <w:rsid w:val="008D685B"/>
    <w:rsid w:val="008E2720"/>
    <w:rsid w:val="008E5777"/>
    <w:rsid w:val="00905C09"/>
    <w:rsid w:val="009138F9"/>
    <w:rsid w:val="00932F58"/>
    <w:rsid w:val="009352CD"/>
    <w:rsid w:val="00992E18"/>
    <w:rsid w:val="009C06CD"/>
    <w:rsid w:val="009E3DFC"/>
    <w:rsid w:val="009E52F8"/>
    <w:rsid w:val="009E7DD7"/>
    <w:rsid w:val="00A02C37"/>
    <w:rsid w:val="00A075FE"/>
    <w:rsid w:val="00A2057E"/>
    <w:rsid w:val="00A361E7"/>
    <w:rsid w:val="00A40B87"/>
    <w:rsid w:val="00A43D39"/>
    <w:rsid w:val="00AC0132"/>
    <w:rsid w:val="00AE0A42"/>
    <w:rsid w:val="00AE4B08"/>
    <w:rsid w:val="00AF136D"/>
    <w:rsid w:val="00B10FA8"/>
    <w:rsid w:val="00B16EF1"/>
    <w:rsid w:val="00B327A9"/>
    <w:rsid w:val="00B33879"/>
    <w:rsid w:val="00B85471"/>
    <w:rsid w:val="00B86A66"/>
    <w:rsid w:val="00B875B8"/>
    <w:rsid w:val="00BC6394"/>
    <w:rsid w:val="00BE17A1"/>
    <w:rsid w:val="00BE262C"/>
    <w:rsid w:val="00BF4A21"/>
    <w:rsid w:val="00C45177"/>
    <w:rsid w:val="00C72CD3"/>
    <w:rsid w:val="00C84AAB"/>
    <w:rsid w:val="00C9350B"/>
    <w:rsid w:val="00CC0D11"/>
    <w:rsid w:val="00CF1049"/>
    <w:rsid w:val="00CF2DD1"/>
    <w:rsid w:val="00CF3732"/>
    <w:rsid w:val="00D040A7"/>
    <w:rsid w:val="00D505D9"/>
    <w:rsid w:val="00D80025"/>
    <w:rsid w:val="00D86E23"/>
    <w:rsid w:val="00DC2020"/>
    <w:rsid w:val="00DD4D1A"/>
    <w:rsid w:val="00DF09D4"/>
    <w:rsid w:val="00E031F7"/>
    <w:rsid w:val="00E33C1F"/>
    <w:rsid w:val="00E809A7"/>
    <w:rsid w:val="00E937C9"/>
    <w:rsid w:val="00EA490A"/>
    <w:rsid w:val="00ED5009"/>
    <w:rsid w:val="00EE08E7"/>
    <w:rsid w:val="00EE177F"/>
    <w:rsid w:val="00EE64E8"/>
    <w:rsid w:val="00F15D84"/>
    <w:rsid w:val="00F202AA"/>
    <w:rsid w:val="00F607DC"/>
    <w:rsid w:val="00FE0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ucida Bright" w:eastAsia="Times New Roman" w:hAnsi="Lucida Bright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280D83"/>
    <w:pPr>
      <w:spacing w:after="0" w:line="240" w:lineRule="auto"/>
    </w:pPr>
    <w:rPr>
      <w:rFonts w:ascii="Arial" w:eastAsiaTheme="majorEastAsia" w:hAnsi="Arial" w:cs="Arial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80D8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  <w:sz w:val="20"/>
    </w:rPr>
  </w:style>
  <w:style w:type="paragraph" w:styleId="NormalWeb">
    <w:name w:val="Normal (Web)"/>
    <w:basedOn w:val="Normal"/>
    <w:uiPriority w:val="99"/>
    <w:semiHidden/>
    <w:unhideWhenUsed/>
    <w:rsid w:val="001E6291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5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AAA"/>
  </w:style>
  <w:style w:type="paragraph" w:styleId="Footer">
    <w:name w:val="footer"/>
    <w:basedOn w:val="Normal"/>
    <w:link w:val="FooterChar"/>
    <w:uiPriority w:val="99"/>
    <w:unhideWhenUsed/>
    <w:rsid w:val="006D5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AAA"/>
  </w:style>
  <w:style w:type="paragraph" w:styleId="ListParagraph">
    <w:name w:val="List Paragraph"/>
    <w:basedOn w:val="Normal"/>
    <w:uiPriority w:val="34"/>
    <w:qFormat/>
    <w:rsid w:val="005E25E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ucida Bright" w:eastAsia="Times New Roman" w:hAnsi="Lucida Bright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280D83"/>
    <w:pPr>
      <w:spacing w:after="0" w:line="240" w:lineRule="auto"/>
    </w:pPr>
    <w:rPr>
      <w:rFonts w:ascii="Arial" w:eastAsiaTheme="majorEastAsia" w:hAnsi="Arial" w:cs="Arial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80D8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  <w:sz w:val="20"/>
    </w:rPr>
  </w:style>
  <w:style w:type="paragraph" w:styleId="NormalWeb">
    <w:name w:val="Normal (Web)"/>
    <w:basedOn w:val="Normal"/>
    <w:uiPriority w:val="99"/>
    <w:semiHidden/>
    <w:unhideWhenUsed/>
    <w:rsid w:val="001E6291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5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AAA"/>
  </w:style>
  <w:style w:type="paragraph" w:styleId="Footer">
    <w:name w:val="footer"/>
    <w:basedOn w:val="Normal"/>
    <w:link w:val="FooterChar"/>
    <w:uiPriority w:val="99"/>
    <w:unhideWhenUsed/>
    <w:rsid w:val="006D5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AAA"/>
  </w:style>
  <w:style w:type="paragraph" w:styleId="ListParagraph">
    <w:name w:val="List Paragraph"/>
    <w:basedOn w:val="Normal"/>
    <w:uiPriority w:val="34"/>
    <w:qFormat/>
    <w:rsid w:val="005E25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73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gonzalez</dc:creator>
  <cp:lastModifiedBy>Kevin Kimber</cp:lastModifiedBy>
  <cp:revision>2</cp:revision>
  <cp:lastPrinted>2020-01-22T16:51:00Z</cp:lastPrinted>
  <dcterms:created xsi:type="dcterms:W3CDTF">2020-01-22T17:11:00Z</dcterms:created>
  <dcterms:modified xsi:type="dcterms:W3CDTF">2020-01-22T17:11:00Z</dcterms:modified>
</cp:coreProperties>
</file>